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8DB4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University of Petroleum and Energy Studies</w:t>
      </w:r>
    </w:p>
    <w:p w14:paraId="00923C8C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chool of Computer Science </w:t>
      </w:r>
    </w:p>
    <w:p w14:paraId="052967FB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Department of Cybernetics </w:t>
      </w:r>
    </w:p>
    <w:p w14:paraId="2086C69A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376764B" wp14:editId="12A4E3C8">
            <wp:simplePos x="0" y="0"/>
            <wp:positionH relativeFrom="column">
              <wp:posOffset>1943100</wp:posOffset>
            </wp:positionH>
            <wp:positionV relativeFrom="paragraph">
              <wp:posOffset>161925</wp:posOffset>
            </wp:positionV>
            <wp:extent cx="2061210" cy="775970"/>
            <wp:effectExtent l="0" t="0" r="0" b="0"/>
            <wp:wrapSquare wrapText="bothSides" distT="0" distB="0" distL="114300" distR="11430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D7DCCA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E221BB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D8F393D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Graphics &amp; Animation Tools</w:t>
      </w:r>
    </w:p>
    <w:p w14:paraId="5E976E7A" w14:textId="41BC1E96" w:rsidR="00DC7737" w:rsidRDefault="00DC7737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>VIVA</w:t>
      </w:r>
      <w:r w:rsidR="00DB60BB">
        <w:rPr>
          <w:rFonts w:ascii="Times New Roman" w:eastAsia="Times New Roman" w:hAnsi="Times New Roman" w:cs="Times New Roman"/>
          <w:b/>
          <w:sz w:val="36"/>
          <w:szCs w:val="36"/>
        </w:rPr>
        <w:t>-2</w:t>
      </w:r>
      <w:r w:rsidR="00C53287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 xml:space="preserve">ASSIGNMENT </w:t>
      </w:r>
    </w:p>
    <w:p w14:paraId="61EA5A47" w14:textId="3278C7D8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(Session: 2020-2021)</w:t>
      </w:r>
    </w:p>
    <w:p w14:paraId="76964C2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EF55A3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2594257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F6EF6F7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AC31C89" wp14:editId="0A2AAC68">
                <wp:simplePos x="0" y="0"/>
                <wp:positionH relativeFrom="column">
                  <wp:posOffset>1892300</wp:posOffset>
                </wp:positionH>
                <wp:positionV relativeFrom="paragraph">
                  <wp:posOffset>0</wp:posOffset>
                </wp:positionV>
                <wp:extent cx="2438400" cy="1433195"/>
                <wp:effectExtent l="0" t="0" r="0" b="0"/>
                <wp:wrapSquare wrapText="bothSides" distT="0" distB="0" distL="114300" distR="11430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F7E8D9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Batch: 2017-2021</w:t>
                            </w:r>
                          </w:p>
                          <w:p w14:paraId="27AC85DB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Semester: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VI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vertAlign w:val="superscript"/>
                              </w:rPr>
                              <w:t>th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C31C89" id="Rectangle 17" o:spid="_x0000_s1026" style="position:absolute;left:0;text-align:left;margin-left:149pt;margin-top:0;width:192pt;height:11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" stroked="f">
                <v:textbox inset="7pt,1.2694mm,7pt,1.2694mm">
                  <w:txbxContent>
                    <w:p w14:paraId="1EF7E8D9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Batch: 2017-2021</w:t>
                      </w:r>
                    </w:p>
                    <w:p w14:paraId="27AC85DB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Semester: VII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F05314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541536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62A717C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5089AC" w14:textId="509096EB" w:rsidR="00306B5F" w:rsidRDefault="006655D2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ABCA2FD" wp14:editId="55FAA803">
                <wp:simplePos x="0" y="0"/>
                <wp:positionH relativeFrom="margin">
                  <wp:align>right</wp:align>
                </wp:positionH>
                <wp:positionV relativeFrom="paragraph">
                  <wp:posOffset>321945</wp:posOffset>
                </wp:positionV>
                <wp:extent cx="2438400" cy="1428750"/>
                <wp:effectExtent l="0" t="0" r="0" b="0"/>
                <wp:wrapSquare wrapText="bothSides" distT="0" distB="0" distL="114300" distR="11430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ECED8A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By: -</w:t>
                            </w:r>
                          </w:p>
                          <w:p w14:paraId="32618E8A" w14:textId="073B24C6" w:rsidR="00306B5F" w:rsidRDefault="00E2686A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Pranay Gaur</w:t>
                            </w:r>
                          </w:p>
                          <w:p w14:paraId="63A621F1" w14:textId="2B2F82AE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Roll No: R1002170</w:t>
                            </w:r>
                            <w:r w:rsidR="00E2686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51</w:t>
                            </w:r>
                          </w:p>
                          <w:p w14:paraId="77710446" w14:textId="7D6E2C51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SAP ID: 500062</w:t>
                            </w:r>
                            <w:r w:rsidR="00E2686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466</w:t>
                            </w: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BCA2FD" id="Rectangle 18" o:spid="_x0000_s1027" style="position:absolute;margin-left:140.8pt;margin-top:25.35pt;width:192pt;height:112.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" stroked="f">
                <v:textbox inset="7pt,1.2694mm,7pt,1.2694mm">
                  <w:txbxContent>
                    <w:p w14:paraId="0EECED8A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By: -</w:t>
                      </w:r>
                    </w:p>
                    <w:p w14:paraId="32618E8A" w14:textId="073B24C6" w:rsidR="00306B5F" w:rsidRDefault="00E2686A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Pranay Gaur</w:t>
                      </w:r>
                    </w:p>
                    <w:p w14:paraId="63A621F1" w14:textId="2B2F82AE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Roll No: R1002170</w:t>
                      </w:r>
                      <w:r w:rsidR="00E2686A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51</w:t>
                      </w:r>
                    </w:p>
                    <w:p w14:paraId="77710446" w14:textId="7D6E2C51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SAP ID: 500062</w:t>
                      </w:r>
                      <w:r w:rsidR="00E2686A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466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6DBE6D57" w14:textId="0BF852E3" w:rsidR="00306B5F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224D631" wp14:editId="59A0557E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2438400" cy="1432694"/>
                <wp:effectExtent l="0" t="0" r="0" b="0"/>
                <wp:wrapSquare wrapText="bothSides" distT="0" distB="0" distL="114300" distR="11430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4B39CF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To: -</w:t>
                            </w:r>
                          </w:p>
                          <w:p w14:paraId="49F5A42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urgansh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 Sharma </w:t>
                            </w:r>
                          </w:p>
                          <w:p w14:paraId="6FA719A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Assistant Professor</w:t>
                            </w:r>
                          </w:p>
                          <w:p w14:paraId="788FD8F5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epartment of Cybernetics</w:t>
                            </w:r>
                          </w:p>
                          <w:p w14:paraId="41831F52" w14:textId="77777777" w:rsidR="00306B5F" w:rsidRDefault="00306B5F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4D631" id="Rectangle 16" o:spid="_x0000_s1028" style="position:absolute;margin-left:9pt;margin-top:0;width:192pt;height:112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" stroked="f">
                <v:textbox inset="7pt,1.2694mm,7pt,1.2694mm">
                  <w:txbxContent>
                    <w:p w14:paraId="7D4B39CF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To: -</w:t>
                      </w:r>
                    </w:p>
                    <w:p w14:paraId="49F5A42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 xml:space="preserve">Dr. Durgansh Sharma </w:t>
                      </w:r>
                    </w:p>
                    <w:p w14:paraId="6FA719A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Assistant Professor</w:t>
                      </w:r>
                    </w:p>
                    <w:p w14:paraId="788FD8F5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Department of Cybernetics</w:t>
                      </w:r>
                    </w:p>
                    <w:p w14:paraId="41831F52" w14:textId="77777777" w:rsidR="00306B5F" w:rsidRDefault="00306B5F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D7584FD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07BA46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25F73C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2E9DAD6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3BB91C31" w14:textId="77777777" w:rsidR="00306B5F" w:rsidRPr="00684395" w:rsidRDefault="00306B5F" w:rsidP="00B214F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623A3475" w14:textId="087F332B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1)  Aim</w:t>
      </w:r>
      <w:r w:rsidR="00321D89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661215" w:rsidRPr="00661215">
        <w:rPr>
          <w:rFonts w:asciiTheme="minorHAnsi" w:eastAsia="Times New Roman" w:hAnsiTheme="minorHAnsi" w:cs="Times New Roman"/>
          <w:sz w:val="24"/>
          <w:szCs w:val="24"/>
        </w:rPr>
        <w:t>Create any Mountain Range with Snowfall over it using GIMP</w:t>
      </w:r>
      <w:r w:rsidR="000638E6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6DFB4BE3" w14:textId="17AC3C93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FF4C6E">
        <w:rPr>
          <w:rFonts w:asciiTheme="minorHAnsi" w:eastAsia="Times New Roman" w:hAnsiTheme="minorHAnsi" w:cs="Times New Roman"/>
          <w:sz w:val="24"/>
          <w:szCs w:val="24"/>
        </w:rPr>
        <w:t>:</w:t>
      </w:r>
    </w:p>
    <w:p w14:paraId="4B2E580A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Open GIMP.</w:t>
      </w:r>
    </w:p>
    <w:p w14:paraId="4BF4669A" w14:textId="09954D7C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Inside gimp, create a new layer with white background</w:t>
      </w:r>
      <w:r w:rsidR="00577F9A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(10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>56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x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 xml:space="preserve">701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px).</w:t>
      </w:r>
    </w:p>
    <w:p w14:paraId="7A10FC28" w14:textId="5EC200C9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Open an image of </w:t>
      </w:r>
      <w:r w:rsidR="0050253C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s layers in GIMP and create a new transparent layer to draw </w:t>
      </w:r>
      <w:r w:rsidR="00576B30">
        <w:rPr>
          <w:rFonts w:asciiTheme="minorHAnsi" w:eastAsia="Times New Roman" w:hAnsiTheme="minorHAnsi" w:cs="Times New Roman"/>
          <w:sz w:val="24"/>
          <w:szCs w:val="24"/>
        </w:rPr>
        <w:t>boundaries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78A67F0B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Use the ‘Paths tool’ over the image and start selection boundaries and layout of the image.</w:t>
      </w:r>
    </w:p>
    <w:p w14:paraId="2664B438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selection of layout/ boundaries, go to ‘Select’, choose ‘From Path’ option and your path will be selected.</w:t>
      </w:r>
    </w:p>
    <w:p w14:paraId="00629F7D" w14:textId="5FF2DFDB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path is selected click on ‘bucket fill tool’ from the toolbar and colo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r the </w:t>
      </w:r>
      <w:r w:rsidR="00B820BA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with your desired colo</w:t>
      </w:r>
      <w:r w:rsidR="00D930D5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r.</w:t>
      </w:r>
    </w:p>
    <w:p w14:paraId="628D3B66" w14:textId="7C45C36C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Repeat step 3,4,5 for creating the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4B169E">
        <w:rPr>
          <w:rFonts w:asciiTheme="minorHAnsi" w:eastAsia="Times New Roman" w:hAnsiTheme="minorHAnsi" w:cs="Times New Roman"/>
          <w:sz w:val="24"/>
          <w:szCs w:val="24"/>
        </w:rPr>
        <w:t>grass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r w:rsidR="00A802BF">
        <w:rPr>
          <w:rFonts w:asciiTheme="minorHAnsi" w:eastAsia="Times New Roman" w:hAnsiTheme="minorHAnsi" w:cs="Times New Roman"/>
          <w:sz w:val="24"/>
          <w:szCs w:val="24"/>
        </w:rPr>
        <w:t xml:space="preserve">river 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and </w:t>
      </w:r>
      <w:r w:rsidR="00CB27E4">
        <w:rPr>
          <w:rFonts w:asciiTheme="minorHAnsi" w:eastAsia="Times New Roman" w:hAnsiTheme="minorHAnsi" w:cs="Times New Roman"/>
          <w:sz w:val="24"/>
          <w:szCs w:val="24"/>
        </w:rPr>
        <w:t>sky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of the </w:t>
      </w:r>
      <w:r w:rsidR="004A06D6">
        <w:rPr>
          <w:rFonts w:asciiTheme="minorHAnsi" w:eastAsia="Times New Roman" w:hAnsiTheme="minorHAnsi" w:cs="Times New Roman"/>
          <w:sz w:val="24"/>
          <w:szCs w:val="24"/>
        </w:rPr>
        <w:t>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F2CB2B6" w14:textId="37ADE296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Structure of </w:t>
      </w:r>
      <w:r w:rsidR="00FD088F">
        <w:rPr>
          <w:rFonts w:asciiTheme="minorHAnsi" w:eastAsia="Times New Roman" w:hAnsiTheme="minorHAnsi" w:cs="Times New Roman"/>
          <w:sz w:val="24"/>
          <w:szCs w:val="24"/>
        </w:rPr>
        <w:t>mountain 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is complete</w:t>
      </w:r>
      <w:r w:rsidR="00D462B0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47BBB468" w14:textId="6964EAA3" w:rsidR="009837E3" w:rsidRDefault="009D1893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Use your creativity to style </w:t>
      </w:r>
      <w:r w:rsidR="00A70855">
        <w:rPr>
          <w:rFonts w:asciiTheme="minorHAnsi" w:eastAsia="Times New Roman" w:hAnsiTheme="minorHAnsi" w:cs="Times New Roman"/>
          <w:sz w:val="24"/>
          <w:szCs w:val="24"/>
        </w:rPr>
        <w:t>the snow cap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nd when you feel it’s good, then place is at the </w:t>
      </w:r>
      <w:r w:rsidR="0086070F">
        <w:rPr>
          <w:rFonts w:asciiTheme="minorHAnsi" w:eastAsia="Times New Roman" w:hAnsiTheme="minorHAnsi" w:cs="Times New Roman"/>
          <w:sz w:val="24"/>
          <w:szCs w:val="24"/>
        </w:rPr>
        <w:t>top of mountain rang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F8A7183" w14:textId="4FEFE183" w:rsidR="000F26BE" w:rsidRDefault="006644C5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For adding snowfall effect,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 xml:space="preserve">add a new layer of black colour </w:t>
      </w:r>
      <w:r w:rsidR="00EE62C6">
        <w:rPr>
          <w:rFonts w:asciiTheme="minorHAnsi" w:eastAsia="Times New Roman" w:hAnsiTheme="minorHAnsi" w:cs="Times New Roman"/>
          <w:sz w:val="24"/>
          <w:szCs w:val="24"/>
        </w:rPr>
        <w:t xml:space="preserve">over all the layers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>and set the photo effect from normal to screen.</w:t>
      </w:r>
    </w:p>
    <w:p w14:paraId="119E6645" w14:textId="77777777" w:rsidR="00884B81" w:rsidRDefault="00884B81" w:rsidP="00884B8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Go to Filters -&gt; Noise -&gt; RGB Noise and then press ‘OK’, this will add some noise to the image and make it translucent.</w:t>
      </w:r>
    </w:p>
    <w:p w14:paraId="3E248A84" w14:textId="114A9703" w:rsidR="000648E1" w:rsidRDefault="000648E1" w:rsidP="000648E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Again, Go to Filters -&gt; Blur -&gt; 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Pixelize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and then press ‘OK’, this will </w:t>
      </w:r>
      <w:r w:rsidR="00EE4775">
        <w:rPr>
          <w:rFonts w:asciiTheme="minorHAnsi" w:eastAsia="Times New Roman" w:hAnsiTheme="minorHAnsi" w:cs="Times New Roman"/>
          <w:sz w:val="24"/>
          <w:szCs w:val="24"/>
        </w:rPr>
        <w:t>make noise effect pixelized.</w:t>
      </w:r>
    </w:p>
    <w:p w14:paraId="21EF1E0B" w14:textId="35FE29A4" w:rsidR="000E7E14" w:rsidRDefault="00EE4775" w:rsidP="000E7E14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0E7E14">
        <w:rPr>
          <w:rFonts w:asciiTheme="minorHAnsi" w:eastAsia="Times New Roman" w:hAnsiTheme="minorHAnsi" w:cs="Times New Roman"/>
          <w:sz w:val="24"/>
          <w:szCs w:val="24"/>
        </w:rPr>
        <w:t xml:space="preserve">Then, Go to Filters -&gt; Blur -&gt; </w:t>
      </w:r>
      <w:r w:rsidR="00C63BA8">
        <w:rPr>
          <w:rFonts w:asciiTheme="minorHAnsi" w:eastAsia="Times New Roman" w:hAnsiTheme="minorHAnsi" w:cs="Times New Roman"/>
          <w:sz w:val="24"/>
          <w:szCs w:val="24"/>
        </w:rPr>
        <w:t>Motion Blur</w:t>
      </w:r>
      <w:r w:rsidR="001D1065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="000E7E14">
        <w:rPr>
          <w:rFonts w:asciiTheme="minorHAnsi" w:eastAsia="Times New Roman" w:hAnsiTheme="minorHAnsi" w:cs="Times New Roman"/>
          <w:sz w:val="24"/>
          <w:szCs w:val="24"/>
        </w:rPr>
        <w:t>and then press ‘OK’</w:t>
      </w:r>
      <w:r w:rsidR="00803FF8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66E5E245" w14:textId="54ABD2DA" w:rsidR="000F26BE" w:rsidRDefault="00C5026F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0F28DB">
        <w:rPr>
          <w:rFonts w:asciiTheme="minorHAnsi" w:eastAsia="Times New Roman" w:hAnsiTheme="minorHAnsi" w:cs="Times New Roman"/>
          <w:sz w:val="24"/>
          <w:szCs w:val="24"/>
        </w:rPr>
        <w:t xml:space="preserve">After completing above steps, </w:t>
      </w:r>
      <w:r w:rsidR="00B46BFC" w:rsidRPr="000F28DB">
        <w:rPr>
          <w:rFonts w:asciiTheme="minorHAnsi" w:eastAsia="Times New Roman" w:hAnsiTheme="minorHAnsi" w:cs="Times New Roman"/>
          <w:sz w:val="24"/>
          <w:szCs w:val="24"/>
        </w:rPr>
        <w:t xml:space="preserve">Go to </w:t>
      </w:r>
      <w:proofErr w:type="spellStart"/>
      <w:r w:rsidR="00B46BFC" w:rsidRPr="000F28DB">
        <w:rPr>
          <w:rFonts w:asciiTheme="minorHAnsi" w:eastAsia="Times New Roman" w:hAnsiTheme="minorHAnsi" w:cs="Times New Roman"/>
          <w:sz w:val="24"/>
          <w:szCs w:val="24"/>
        </w:rPr>
        <w:t>Color</w:t>
      </w:r>
      <w:proofErr w:type="spellEnd"/>
      <w:r w:rsidR="00E2686A">
        <w:rPr>
          <w:rFonts w:asciiTheme="minorHAnsi" w:eastAsia="Times New Roman" w:hAnsiTheme="minorHAnsi" w:cs="Times New Roman"/>
          <w:sz w:val="24"/>
          <w:szCs w:val="24"/>
        </w:rPr>
        <w:tab/>
      </w:r>
      <w:r w:rsidR="00B46BFC" w:rsidRPr="000F28DB">
        <w:rPr>
          <w:rFonts w:asciiTheme="minorHAnsi" w:eastAsia="Times New Roman" w:hAnsiTheme="minorHAnsi" w:cs="Times New Roman"/>
          <w:sz w:val="24"/>
          <w:szCs w:val="24"/>
        </w:rPr>
        <w:t xml:space="preserve"> -&gt; </w:t>
      </w:r>
      <w:r w:rsidR="00FB1759" w:rsidRPr="000F28DB">
        <w:rPr>
          <w:rFonts w:asciiTheme="minorHAnsi" w:eastAsia="Times New Roman" w:hAnsiTheme="minorHAnsi" w:cs="Times New Roman"/>
          <w:sz w:val="24"/>
          <w:szCs w:val="24"/>
        </w:rPr>
        <w:t>Levels</w:t>
      </w:r>
      <w:r w:rsidR="006D059E">
        <w:rPr>
          <w:rFonts w:asciiTheme="minorHAnsi" w:eastAsia="Times New Roman" w:hAnsiTheme="minorHAnsi" w:cs="Times New Roman"/>
          <w:sz w:val="24"/>
          <w:szCs w:val="24"/>
        </w:rPr>
        <w:t xml:space="preserve"> and adjust the white and black input level</w:t>
      </w:r>
      <w:r w:rsidR="00414C7D">
        <w:rPr>
          <w:rFonts w:asciiTheme="minorHAnsi" w:eastAsia="Times New Roman" w:hAnsiTheme="minorHAnsi" w:cs="Times New Roman"/>
          <w:sz w:val="24"/>
          <w:szCs w:val="24"/>
        </w:rPr>
        <w:t>s till you find pixelated snow effect over your image.</w:t>
      </w:r>
    </w:p>
    <w:p w14:paraId="1E571DCB" w14:textId="03D681BC" w:rsidR="002A67BB" w:rsidRPr="000F28DB" w:rsidRDefault="002A67BB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>Your image is complete export it as .</w:t>
      </w:r>
      <w:proofErr w:type="spellStart"/>
      <w:r>
        <w:rPr>
          <w:rFonts w:asciiTheme="minorHAnsi" w:eastAsia="Times New Roman" w:hAnsiTheme="minorHAnsi" w:cs="Times New Roman"/>
          <w:sz w:val="24"/>
          <w:szCs w:val="24"/>
        </w:rPr>
        <w:t>png</w:t>
      </w:r>
      <w:proofErr w:type="spellEnd"/>
      <w:r>
        <w:rPr>
          <w:rFonts w:asciiTheme="minorHAnsi" w:eastAsia="Times New Roman" w:hAnsiTheme="minorHAnsi" w:cs="Times New Roman"/>
          <w:sz w:val="24"/>
          <w:szCs w:val="24"/>
        </w:rPr>
        <w:t xml:space="preserve"> and save it.</w:t>
      </w:r>
    </w:p>
    <w:p w14:paraId="0602E1B7" w14:textId="77777777" w:rsidR="000F26BE" w:rsidRPr="000F26BE" w:rsidRDefault="000F26BE" w:rsidP="000F26BE">
      <w:p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4E283D2E" w14:textId="77777777" w:rsidR="00DB60BB" w:rsidRDefault="00DB60BB" w:rsidP="00EC14D9">
      <w:pPr>
        <w:spacing w:after="160" w:line="259" w:lineRule="auto"/>
        <w:rPr>
          <w:noProof/>
        </w:rPr>
      </w:pPr>
    </w:p>
    <w:p w14:paraId="12ECFFEB" w14:textId="78BFE9CB" w:rsidR="00EC14D9" w:rsidRDefault="00EC14D9" w:rsidP="00EC14D9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</w:p>
    <w:p w14:paraId="1D2476F4" w14:textId="1AF433F4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579CBCB" w14:textId="4C8BEE68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614705F0" w14:textId="78A70DB1" w:rsidR="009110E2" w:rsidRDefault="009110E2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3BC5437A" w14:textId="19BA62AF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1E68925E" w14:textId="2CC3DBDE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70D6A491" w14:textId="75745578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0AFFD41C" w14:textId="1378DEDC"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EF85EA5" w14:textId="77777777" w:rsidR="0077085D" w:rsidRPr="00684395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76FB4F82" w14:textId="77777777" w:rsidR="00DB60BB" w:rsidRDefault="00DB60BB" w:rsidP="00DB60BB">
      <w:pPr>
        <w:spacing w:after="160" w:line="259" w:lineRule="auto"/>
        <w:rPr>
          <w:noProof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Output:</w:t>
      </w:r>
    </w:p>
    <w:p w14:paraId="41E7DC4D" w14:textId="2DA7848F" w:rsidR="00DB60BB" w:rsidRDefault="00E2686A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rFonts w:asciiTheme="minorHAnsi" w:eastAsia="Times New Roman" w:hAnsiTheme="minorHAnsi" w:cs="Times New Roman"/>
          <w:b/>
          <w:noProof/>
          <w:sz w:val="24"/>
          <w:szCs w:val="24"/>
        </w:rPr>
        <w:drawing>
          <wp:inline distT="0" distB="0" distL="0" distR="0" wp14:anchorId="0E951F05" wp14:editId="02D2E8B0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AFE9C" w14:textId="77777777" w:rsidR="00AC700C" w:rsidRDefault="00AC700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0354D249" w14:textId="75791A03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2) </w:t>
      </w:r>
      <w:r w:rsidR="007478A8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Aim</w:t>
      </w:r>
      <w:r w:rsidR="00236640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FA2463" w:rsidRPr="00FA2463">
        <w:rPr>
          <w:rFonts w:asciiTheme="minorHAnsi" w:eastAsia="Times New Roman" w:hAnsiTheme="minorHAnsi" w:cs="Times New Roman"/>
          <w:sz w:val="24"/>
          <w:szCs w:val="24"/>
        </w:rPr>
        <w:t>Create any City or Skyscraper using Blender</w:t>
      </w:r>
      <w:r w:rsidR="007909DF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C1B4B3A" w14:textId="76A7EC55" w:rsidR="00175FBC" w:rsidRPr="009F08F2" w:rsidRDefault="00CE68BB" w:rsidP="00175FB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9F08F2">
        <w:rPr>
          <w:rFonts w:asciiTheme="minorHAnsi" w:eastAsia="Times New Roman" w:hAnsiTheme="minorHAnsi" w:cs="Times New Roman"/>
          <w:b/>
          <w:sz w:val="24"/>
          <w:szCs w:val="24"/>
        </w:rPr>
        <w:t>:</w:t>
      </w:r>
    </w:p>
    <w:p w14:paraId="715A297B" w14:textId="77777777" w:rsidR="00084CF7" w:rsidRDefault="00CD244E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 xml:space="preserve">Open Blender, and clear everything from the interface which are already there. </w:t>
      </w:r>
    </w:p>
    <w:p w14:paraId="12660721" w14:textId="3FC32462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Create a new project and clear out the </w:t>
      </w:r>
      <w:r w:rsidR="00D72F9F" w:rsidRPr="00084CF7">
        <w:rPr>
          <w:rFonts w:eastAsia="Times New Roman" w:cs="Times New Roman"/>
          <w:sz w:val="24"/>
          <w:szCs w:val="24"/>
        </w:rPr>
        <w:t>screen,</w:t>
      </w:r>
      <w:r w:rsidRPr="00084CF7">
        <w:rPr>
          <w:rFonts w:eastAsia="Times New Roman" w:cs="Times New Roman"/>
          <w:sz w:val="24"/>
          <w:szCs w:val="24"/>
        </w:rPr>
        <w:t xml:space="preserve"> </w:t>
      </w:r>
      <w:r w:rsidR="00D72F9F" w:rsidRPr="00084CF7">
        <w:rPr>
          <w:rFonts w:eastAsia="Times New Roman" w:cs="Times New Roman"/>
          <w:sz w:val="24"/>
          <w:szCs w:val="24"/>
        </w:rPr>
        <w:t>i.e.,</w:t>
      </w:r>
      <w:r w:rsidRPr="00084CF7">
        <w:rPr>
          <w:rFonts w:eastAsia="Times New Roman" w:cs="Times New Roman"/>
          <w:sz w:val="24"/>
          <w:szCs w:val="24"/>
        </w:rPr>
        <w:t xml:space="preserve"> remove the default cube.</w:t>
      </w:r>
    </w:p>
    <w:p w14:paraId="428C17AA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tart with adding a plane to act as the base.</w:t>
      </w:r>
    </w:p>
    <w:p w14:paraId="4B2FE163" w14:textId="3FD01CD5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add a cube and scale it to look like a </w:t>
      </w:r>
      <w:r w:rsidR="00D72F9F" w:rsidRPr="00084CF7">
        <w:rPr>
          <w:rFonts w:eastAsia="Times New Roman" w:cs="Times New Roman"/>
          <w:sz w:val="24"/>
          <w:szCs w:val="24"/>
        </w:rPr>
        <w:t>cuboid (</w:t>
      </w:r>
      <w:r w:rsidRPr="00084CF7">
        <w:rPr>
          <w:rFonts w:eastAsia="Times New Roman" w:cs="Times New Roman"/>
          <w:sz w:val="24"/>
          <w:szCs w:val="24"/>
        </w:rPr>
        <w:t>main structure of the building).</w:t>
      </w:r>
    </w:p>
    <w:p w14:paraId="41829CCB" w14:textId="185BB838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take a plane and scale it and position it on one of the sides of the base </w:t>
      </w:r>
      <w:r w:rsidR="00D72F9F" w:rsidRPr="00084CF7">
        <w:rPr>
          <w:rFonts w:eastAsia="Times New Roman" w:cs="Times New Roman"/>
          <w:sz w:val="24"/>
          <w:szCs w:val="24"/>
        </w:rPr>
        <w:t>cube (</w:t>
      </w:r>
      <w:r w:rsidRPr="00084CF7">
        <w:rPr>
          <w:rFonts w:eastAsia="Times New Roman" w:cs="Times New Roman"/>
          <w:sz w:val="24"/>
          <w:szCs w:val="24"/>
        </w:rPr>
        <w:t>to represent windows).</w:t>
      </w:r>
    </w:p>
    <w:p w14:paraId="097EBDC3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et the surface of the plane representing windows to Glass BSDF to give a glass like effect.</w:t>
      </w:r>
    </w:p>
    <w:p w14:paraId="4C005883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Add the plane representing windows as per the size of the base cube.</w:t>
      </w:r>
    </w:p>
    <w:p w14:paraId="2C7F2C68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Do the same as in step 5 to all the sides of the cube.</w:t>
      </w:r>
    </w:p>
    <w:p w14:paraId="7F00969D" w14:textId="77777777"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Now choose a front side of the building, make another plane and scale and fix it at the bottom of the base cube representing the door of the building.</w:t>
      </w:r>
    </w:p>
    <w:p w14:paraId="53004207" w14:textId="3376038A" w:rsidR="00084CF7" w:rsidRPr="0032039C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Fill </w:t>
      </w:r>
      <w:r w:rsidR="0061553A" w:rsidRPr="00084CF7">
        <w:rPr>
          <w:rFonts w:eastAsia="Times New Roman" w:cs="Times New Roman"/>
          <w:sz w:val="24"/>
          <w:szCs w:val="24"/>
        </w:rPr>
        <w:t>colours</w:t>
      </w:r>
      <w:r w:rsidRPr="00084CF7">
        <w:rPr>
          <w:rFonts w:eastAsia="Times New Roman" w:cs="Times New Roman"/>
          <w:sz w:val="24"/>
          <w:szCs w:val="24"/>
        </w:rPr>
        <w:t xml:space="preserve"> in all the shapes as per your choice.</w:t>
      </w:r>
    </w:p>
    <w:p w14:paraId="517285B8" w14:textId="3180D3B7" w:rsidR="0032039C" w:rsidRDefault="0032039C" w:rsidP="0032039C">
      <w:pPr>
        <w:pStyle w:val="ListParagraph"/>
        <w:jc w:val="both"/>
        <w:rPr>
          <w:rFonts w:eastAsia="Times New Roman" w:cs="Times New Roman"/>
          <w:sz w:val="24"/>
          <w:szCs w:val="24"/>
        </w:rPr>
      </w:pPr>
    </w:p>
    <w:p w14:paraId="3646CE3A" w14:textId="77777777" w:rsidR="0032039C" w:rsidRPr="00084CF7" w:rsidRDefault="0032039C" w:rsidP="0032039C">
      <w:pPr>
        <w:pStyle w:val="ListParagraph"/>
        <w:jc w:val="both"/>
        <w:rPr>
          <w:rFonts w:cs="Times New Roman"/>
          <w:sz w:val="24"/>
          <w:szCs w:val="24"/>
        </w:rPr>
      </w:pPr>
    </w:p>
    <w:p w14:paraId="3BF7DB01" w14:textId="36C41A8F" w:rsidR="00241730" w:rsidRDefault="00CE68BB" w:rsidP="00601F02">
      <w:pPr>
        <w:spacing w:after="160" w:line="259" w:lineRule="auto"/>
        <w:rPr>
          <w:noProof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Output</w:t>
      </w:r>
      <w:r w:rsidR="009066F4">
        <w:rPr>
          <w:rFonts w:asciiTheme="minorHAnsi" w:eastAsia="Times New Roman" w:hAnsiTheme="minorHAnsi" w:cs="Times New Roman"/>
          <w:b/>
          <w:sz w:val="24"/>
          <w:szCs w:val="24"/>
        </w:rPr>
        <w:t>:</w:t>
      </w:r>
    </w:p>
    <w:p w14:paraId="1C3BAFC0" w14:textId="6A6A8D54" w:rsidR="009066F4" w:rsidRDefault="009066F4" w:rsidP="00601F02">
      <w:pPr>
        <w:spacing w:after="160" w:line="259" w:lineRule="auto"/>
        <w:rPr>
          <w:noProof/>
        </w:rPr>
      </w:pPr>
      <w:r>
        <w:rPr>
          <w:noProof/>
        </w:rPr>
        <w:drawing>
          <wp:inline distT="0" distB="0" distL="0" distR="0" wp14:anchorId="02D64795" wp14:editId="121C8016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CB858" w14:textId="6321D789" w:rsidR="009066F4" w:rsidRDefault="009066F4" w:rsidP="00601F02">
      <w:pPr>
        <w:spacing w:after="160" w:line="259" w:lineRule="auto"/>
        <w:rPr>
          <w:noProof/>
        </w:rPr>
      </w:pPr>
      <w:r>
        <w:rPr>
          <w:noProof/>
        </w:rPr>
        <w:drawing>
          <wp:inline distT="0" distB="0" distL="0" distR="0" wp14:anchorId="2456A107" wp14:editId="2DEBAB6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68751" w14:textId="77777777" w:rsidR="009066F4" w:rsidRPr="009066F4" w:rsidRDefault="009066F4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52AA7FFC" w14:textId="654FFBE5" w:rsidR="00241730" w:rsidRPr="006E24D2" w:rsidRDefault="00C62577" w:rsidP="00C62577">
      <w:pPr>
        <w:spacing w:after="160" w:line="259" w:lineRule="auto"/>
        <w:rPr>
          <w:rFonts w:asciiTheme="minorHAnsi" w:eastAsia="Times New Roman" w:hAnsiTheme="minorHAnsi" w:cs="Times New Roman"/>
          <w:bCs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t>Drive Link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CE68BB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="009066F4" w:rsidRPr="009066F4">
        <w:rPr>
          <w:rFonts w:asciiTheme="minorHAnsi" w:eastAsia="Times New Roman" w:hAnsiTheme="minorHAnsi" w:cs="Times New Roman"/>
          <w:b/>
          <w:sz w:val="24"/>
          <w:szCs w:val="24"/>
        </w:rPr>
        <w:t>https://drive.google.com/drive/folders/1DJw1N-IBcVs86JXVP998GmWNmW9WGCKs?usp=sharing</w:t>
      </w:r>
    </w:p>
    <w:sectPr w:rsidR="00241730" w:rsidRPr="006E24D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618F7" w14:textId="77777777" w:rsidR="00A6043A" w:rsidRDefault="00A6043A" w:rsidP="00DC7737">
      <w:pPr>
        <w:spacing w:line="240" w:lineRule="auto"/>
      </w:pPr>
      <w:r>
        <w:separator/>
      </w:r>
    </w:p>
  </w:endnote>
  <w:endnote w:type="continuationSeparator" w:id="0">
    <w:p w14:paraId="15BFB5C4" w14:textId="77777777" w:rsidR="00A6043A" w:rsidRDefault="00A6043A" w:rsidP="00DC77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3884F" w14:textId="77777777" w:rsidR="00A6043A" w:rsidRDefault="00A6043A" w:rsidP="00DC7737">
      <w:pPr>
        <w:spacing w:line="240" w:lineRule="auto"/>
      </w:pPr>
      <w:r>
        <w:separator/>
      </w:r>
    </w:p>
  </w:footnote>
  <w:footnote w:type="continuationSeparator" w:id="0">
    <w:p w14:paraId="5842C1B0" w14:textId="77777777" w:rsidR="00A6043A" w:rsidRDefault="00A6043A" w:rsidP="00DC773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8020B"/>
    <w:multiLevelType w:val="hybridMultilevel"/>
    <w:tmpl w:val="9962C71C"/>
    <w:lvl w:ilvl="0" w:tplc="19FE908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17632"/>
    <w:multiLevelType w:val="multilevel"/>
    <w:tmpl w:val="5F4C69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9F35691"/>
    <w:multiLevelType w:val="multilevel"/>
    <w:tmpl w:val="69708FD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539B3728"/>
    <w:multiLevelType w:val="multilevel"/>
    <w:tmpl w:val="56E2A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A1NDKwtDC3tLBU0lEKTi0uzszPAykwqQUAozPL5ywAAAA="/>
  </w:docVars>
  <w:rsids>
    <w:rsidRoot w:val="00306B5F"/>
    <w:rsid w:val="0001623F"/>
    <w:rsid w:val="00046E69"/>
    <w:rsid w:val="000638E6"/>
    <w:rsid w:val="000648E1"/>
    <w:rsid w:val="00076DDD"/>
    <w:rsid w:val="0008278C"/>
    <w:rsid w:val="00084CF7"/>
    <w:rsid w:val="000D0426"/>
    <w:rsid w:val="000E7E14"/>
    <w:rsid w:val="000F26BE"/>
    <w:rsid w:val="000F28DB"/>
    <w:rsid w:val="001272F0"/>
    <w:rsid w:val="00175FBC"/>
    <w:rsid w:val="00183F1E"/>
    <w:rsid w:val="001A061C"/>
    <w:rsid w:val="001A27CC"/>
    <w:rsid w:val="001A431C"/>
    <w:rsid w:val="001B0D13"/>
    <w:rsid w:val="001B6F40"/>
    <w:rsid w:val="001C5C19"/>
    <w:rsid w:val="001D1065"/>
    <w:rsid w:val="00236640"/>
    <w:rsid w:val="00241730"/>
    <w:rsid w:val="00286957"/>
    <w:rsid w:val="0029055B"/>
    <w:rsid w:val="00294821"/>
    <w:rsid w:val="002A67BB"/>
    <w:rsid w:val="002B2750"/>
    <w:rsid w:val="002D4E01"/>
    <w:rsid w:val="00306B5F"/>
    <w:rsid w:val="0032039C"/>
    <w:rsid w:val="00321D89"/>
    <w:rsid w:val="00377D6C"/>
    <w:rsid w:val="0039234A"/>
    <w:rsid w:val="003D4086"/>
    <w:rsid w:val="003F2768"/>
    <w:rsid w:val="00414C7D"/>
    <w:rsid w:val="00417BE0"/>
    <w:rsid w:val="00447630"/>
    <w:rsid w:val="004A06D6"/>
    <w:rsid w:val="004B169E"/>
    <w:rsid w:val="004C5A3D"/>
    <w:rsid w:val="0050253C"/>
    <w:rsid w:val="00522BB0"/>
    <w:rsid w:val="00524746"/>
    <w:rsid w:val="00527E0F"/>
    <w:rsid w:val="005713FE"/>
    <w:rsid w:val="00576B30"/>
    <w:rsid w:val="00577F9A"/>
    <w:rsid w:val="005A71CC"/>
    <w:rsid w:val="005B3682"/>
    <w:rsid w:val="005C5209"/>
    <w:rsid w:val="005F7B23"/>
    <w:rsid w:val="00601F02"/>
    <w:rsid w:val="00611C0C"/>
    <w:rsid w:val="0061553A"/>
    <w:rsid w:val="0063480F"/>
    <w:rsid w:val="00661215"/>
    <w:rsid w:val="006644C5"/>
    <w:rsid w:val="006655D2"/>
    <w:rsid w:val="00684395"/>
    <w:rsid w:val="0069733E"/>
    <w:rsid w:val="006D059E"/>
    <w:rsid w:val="006D43E2"/>
    <w:rsid w:val="006E24D2"/>
    <w:rsid w:val="007478A8"/>
    <w:rsid w:val="0077085D"/>
    <w:rsid w:val="007909DF"/>
    <w:rsid w:val="007D0D8F"/>
    <w:rsid w:val="007E6961"/>
    <w:rsid w:val="008021E9"/>
    <w:rsid w:val="00803FF8"/>
    <w:rsid w:val="0086070F"/>
    <w:rsid w:val="00864D7B"/>
    <w:rsid w:val="00875810"/>
    <w:rsid w:val="00884B81"/>
    <w:rsid w:val="009066F4"/>
    <w:rsid w:val="009110E2"/>
    <w:rsid w:val="0096771D"/>
    <w:rsid w:val="009837E3"/>
    <w:rsid w:val="00992164"/>
    <w:rsid w:val="0099672A"/>
    <w:rsid w:val="009D1893"/>
    <w:rsid w:val="009F08F2"/>
    <w:rsid w:val="00A22F2B"/>
    <w:rsid w:val="00A32EB9"/>
    <w:rsid w:val="00A36B09"/>
    <w:rsid w:val="00A53C7E"/>
    <w:rsid w:val="00A6043A"/>
    <w:rsid w:val="00A67D4F"/>
    <w:rsid w:val="00A70855"/>
    <w:rsid w:val="00A802BF"/>
    <w:rsid w:val="00AC700C"/>
    <w:rsid w:val="00B214FC"/>
    <w:rsid w:val="00B36367"/>
    <w:rsid w:val="00B37482"/>
    <w:rsid w:val="00B46BFC"/>
    <w:rsid w:val="00B820BA"/>
    <w:rsid w:val="00B83575"/>
    <w:rsid w:val="00B90C59"/>
    <w:rsid w:val="00B97649"/>
    <w:rsid w:val="00BE7F48"/>
    <w:rsid w:val="00C21E45"/>
    <w:rsid w:val="00C5026F"/>
    <w:rsid w:val="00C53287"/>
    <w:rsid w:val="00C62577"/>
    <w:rsid w:val="00C63BA8"/>
    <w:rsid w:val="00C732B0"/>
    <w:rsid w:val="00CB27E4"/>
    <w:rsid w:val="00CD244E"/>
    <w:rsid w:val="00CE68BB"/>
    <w:rsid w:val="00CE6D09"/>
    <w:rsid w:val="00D1643D"/>
    <w:rsid w:val="00D176F9"/>
    <w:rsid w:val="00D25B0C"/>
    <w:rsid w:val="00D41608"/>
    <w:rsid w:val="00D462B0"/>
    <w:rsid w:val="00D72F9F"/>
    <w:rsid w:val="00D930D5"/>
    <w:rsid w:val="00DB60BB"/>
    <w:rsid w:val="00DC7737"/>
    <w:rsid w:val="00E2686A"/>
    <w:rsid w:val="00E31273"/>
    <w:rsid w:val="00E47ED4"/>
    <w:rsid w:val="00EC14D9"/>
    <w:rsid w:val="00EE4775"/>
    <w:rsid w:val="00EE62C6"/>
    <w:rsid w:val="00EF1668"/>
    <w:rsid w:val="00EF4C5C"/>
    <w:rsid w:val="00F0316C"/>
    <w:rsid w:val="00F1696D"/>
    <w:rsid w:val="00F338AA"/>
    <w:rsid w:val="00F50FF3"/>
    <w:rsid w:val="00F52923"/>
    <w:rsid w:val="00F546D5"/>
    <w:rsid w:val="00F616E0"/>
    <w:rsid w:val="00F62BEC"/>
    <w:rsid w:val="00F96CC8"/>
    <w:rsid w:val="00FA2463"/>
    <w:rsid w:val="00FB1759"/>
    <w:rsid w:val="00FD088F"/>
    <w:rsid w:val="00FE74EE"/>
    <w:rsid w:val="00FF05C2"/>
    <w:rsid w:val="00FF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F3E5A"/>
  <w15:docId w15:val="{814F2298-2DF9-47A6-ACCA-7699DE67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355"/>
  </w:style>
  <w:style w:type="paragraph" w:styleId="Heading1">
    <w:name w:val="heading 1"/>
    <w:basedOn w:val="Normal"/>
    <w:next w:val="Normal"/>
    <w:uiPriority w:val="9"/>
    <w:qFormat/>
    <w:rsid w:val="0041635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635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635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635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635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44E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6E24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4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6D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37"/>
  </w:style>
  <w:style w:type="paragraph" w:styleId="Footer">
    <w:name w:val="footer"/>
    <w:basedOn w:val="Normal"/>
    <w:link w:val="Foot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9My2A4C7P/brJ0LiqGJwHmgwWQ==">AMUW2mUeLfuptfY0q4byhaEts1UPRK3s7ywi0wxRgn6JsPHaWBXvzAL6OyYfdS5CTr0cQQ8BnE1ZPnahUTThwSOXpPTzR+LSEhTPwZRJBbpiz61UNpB96W4=</go:docsCustomData>
</go:gDocsCustomXmlDataStorage>
</file>

<file path=customXml/itemProps1.xml><?xml version="1.0" encoding="utf-8"?>
<ds:datastoreItem xmlns:ds="http://schemas.openxmlformats.org/officeDocument/2006/customXml" ds:itemID="{AFCF6EB0-C362-4B9D-9EBB-C31B09889B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ranay Gaur</cp:lastModifiedBy>
  <cp:revision>148</cp:revision>
  <dcterms:created xsi:type="dcterms:W3CDTF">2020-10-20T06:43:00Z</dcterms:created>
  <dcterms:modified xsi:type="dcterms:W3CDTF">2020-11-29T19:04:00Z</dcterms:modified>
</cp:coreProperties>
</file>